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3DBCD27F"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r w:rsidR="00A9233D">
        <w:rPr>
          <w:b/>
          <w:i/>
          <w:noProof/>
          <w:sz w:val="28"/>
        </w:rPr>
        <w:fldChar w:fldCharType="end"/>
      </w:r>
      <w:r w:rsidR="00D31DFB">
        <w:rPr>
          <w:b/>
          <w:i/>
          <w:noProof/>
          <w:sz w:val="28"/>
        </w:rPr>
        <w:t>xxxx</w:t>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0863DDB0"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5F3B7E29" w:rsidR="001E41F3" w:rsidRPr="00410371" w:rsidRDefault="00D31DFB"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7A448E12" w:rsidR="001E41F3" w:rsidRDefault="00160FAA" w:rsidP="00E1321D">
            <w:pPr>
              <w:pStyle w:val="CRCoverPage"/>
              <w:spacing w:after="0"/>
              <w:ind w:left="100"/>
              <w:rPr>
                <w:noProof/>
              </w:rPr>
            </w:pPr>
            <w:r>
              <w:t xml:space="preserve">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A71665A"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r w:rsidR="00D31DFB">
              <w:rPr>
                <w:noProof/>
                <w:lang w:eastAsia="zh-CN"/>
              </w:rPr>
              <w:t xml:space="preserve">, Huawei, </w:t>
            </w:r>
            <w:r w:rsidR="00D31DFB" w:rsidRPr="00D31DFB">
              <w:rPr>
                <w:noProof/>
                <w:lang w:eastAsia="zh-CN"/>
              </w:rPr>
              <w:t>ZTE, CATT, Ericsson, OPPO, China Mobile, China Unicom, MTK</w:t>
            </w:r>
            <w:r w:rsidR="00D31DFB">
              <w:rPr>
                <w:noProof/>
                <w:lang w:eastAsia="zh-CN"/>
              </w:rPr>
              <w:t>, Apple</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2AD75E0"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w:t>
            </w:r>
            <w:r w:rsidR="00D31DFB">
              <w:rPr>
                <w:noProof/>
                <w:lang w:eastAsia="zh-CN"/>
              </w:rPr>
              <w:t>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bookmarkStart w:id="2" w:name="_Hlk43413851"/>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70E20245"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r w:rsidR="003B659E">
              <w:rPr>
                <w:noProof/>
              </w:rPr>
              <w:t xml:space="preserve"> and EN-DC</w:t>
            </w:r>
            <w:r>
              <w:rPr>
                <w:noProof/>
              </w:rPr>
              <w:t>.</w:t>
            </w:r>
          </w:p>
          <w:p w14:paraId="00CF111B" w14:textId="0C6CA498" w:rsidR="00CC6E3A" w:rsidRPr="00704229" w:rsidRDefault="00CC6E3A" w:rsidP="00F535D2">
            <w:pPr>
              <w:pStyle w:val="CRCoverPage"/>
              <w:spacing w:after="0"/>
              <w:ind w:left="57"/>
              <w:rPr>
                <w:noProof/>
              </w:rPr>
            </w:pPr>
          </w:p>
        </w:tc>
      </w:tr>
      <w:bookmarkEnd w:id="2"/>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FFA3825" w:rsidR="001E41F3" w:rsidRDefault="007B26A9" w:rsidP="002F2413">
            <w:pPr>
              <w:pStyle w:val="CRCoverPage"/>
              <w:spacing w:after="0"/>
              <w:ind w:left="57"/>
              <w:rPr>
                <w:noProof/>
              </w:rPr>
            </w:pPr>
            <w:r>
              <w:rPr>
                <w:rFonts w:hint="eastAsia"/>
                <w:noProof/>
              </w:rPr>
              <w:t xml:space="preserve">6.3.2, </w:t>
            </w:r>
            <w:r w:rsidR="00480072">
              <w:rPr>
                <w:noProof/>
              </w:rPr>
              <w:t>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59802752" w14:textId="77777777" w:rsidR="002E4300" w:rsidRDefault="002E4300" w:rsidP="002E4300">
      <w:pPr>
        <w:pStyle w:val="3"/>
      </w:pPr>
      <w:bookmarkStart w:id="4" w:name="_Toc12718222"/>
      <w:bookmarkStart w:id="5" w:name="_Toc20426104"/>
      <w:bookmarkStart w:id="6" w:name="_Toc29321500"/>
      <w:bookmarkEnd w:id="3"/>
      <w:r w:rsidRPr="00A047D1">
        <w:t>6.3.2</w:t>
      </w:r>
      <w:r w:rsidRPr="00A047D1">
        <w:tab/>
        <w:t>Radio resource control information elements</w:t>
      </w:r>
      <w:bookmarkEnd w:id="4"/>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 w:name="_Toc20425949"/>
      <w:bookmarkStart w:id="8" w:name="_Toc29321345"/>
      <w:bookmarkStart w:id="9" w:name="_Toc36757089"/>
      <w:bookmarkStart w:id="10" w:name="_Toc36836630"/>
      <w:bookmarkStart w:id="11" w:name="_Toc36843607"/>
      <w:bookmarkStart w:id="12"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7"/>
      <w:bookmarkEnd w:id="8"/>
      <w:bookmarkEnd w:id="9"/>
      <w:bookmarkEnd w:id="10"/>
      <w:bookmarkEnd w:id="11"/>
      <w:bookmarkEnd w:id="12"/>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13" w:name="_Hlk33711176"/>
      <w:r w:rsidRPr="00CA3458">
        <w:rPr>
          <w:rFonts w:ascii="Courier New" w:eastAsia="Times New Roman" w:hAnsi="Courier New"/>
          <w:noProof/>
          <w:sz w:val="16"/>
          <w:lang w:eastAsia="en-GB"/>
        </w:rPr>
        <w:t>-r16</w:t>
      </w:r>
      <w:bookmarkEnd w:id="13"/>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14"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 w:author="NR_RF_FR1" w:date="2020-06-12T10:27:00Z"/>
          <w:rFonts w:ascii="Courier New" w:eastAsia="Times New Roman" w:hAnsi="Courier New"/>
          <w:noProof/>
          <w:sz w:val="16"/>
          <w:lang w:eastAsia="en-GB"/>
        </w:rPr>
      </w:pPr>
      <w:ins w:id="16"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7"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lastRenderedPageBreak/>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18" w:author="NR_RF_FR1" w:date="2020-06-13T00:07:00Z"/>
                <w:rFonts w:ascii="Courier New" w:eastAsia="Times New Roman" w:hAnsi="Courier New"/>
                <w:noProof/>
                <w:sz w:val="16"/>
                <w:lang w:eastAsia="en-GB"/>
              </w:rPr>
            </w:pPr>
            <w:proofErr w:type="spellStart"/>
            <w:ins w:id="19"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423603B2"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20"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ins w:id="21" w:author="NR_RF_FR1" w:date="2020-06-18T16:34:00Z">
              <w:r w:rsidR="00D46CDC">
                <w:rPr>
                  <w:rFonts w:ascii="Arial" w:hAnsi="Arial"/>
                  <w:sz w:val="18"/>
                  <w:lang w:eastAsia="zh-CN"/>
                </w:rPr>
                <w:t xml:space="preserve">dynamic </w:t>
              </w:r>
            </w:ins>
            <w:ins w:id="22" w:author="NR_RF_FR1" w:date="2020-06-13T00:07:00Z">
              <w:r>
                <w:rPr>
                  <w:rFonts w:ascii="Arial" w:hAnsi="Arial"/>
                  <w:sz w:val="18"/>
                  <w:lang w:eastAsia="zh-CN"/>
                </w:rPr>
                <w:t>UL Tx switching for</w:t>
              </w:r>
              <w:r w:rsidRPr="008A16EE">
                <w:rPr>
                  <w:rFonts w:ascii="Arial" w:hAnsi="Arial"/>
                  <w:sz w:val="18"/>
                  <w:lang w:eastAsia="zh-CN"/>
                </w:rPr>
                <w:t xml:space="preserve"> inter-band UL CA</w:t>
              </w:r>
            </w:ins>
            <w:ins w:id="23" w:author="NR_RF_FR1" w:date="2020-06-18T16:34:00Z">
              <w:r w:rsidR="00D46CDC">
                <w:rPr>
                  <w:rFonts w:ascii="Arial" w:hAnsi="Arial"/>
                  <w:sz w:val="18"/>
                  <w:lang w:eastAsia="zh-CN"/>
                </w:rPr>
                <w:t xml:space="preserve"> or EN-DC</w:t>
              </w:r>
            </w:ins>
            <w:ins w:id="24" w:author="NR_RF_FR1" w:date="2020-06-13T00:07:00Z">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25" w:author="NR_RF_FR1" w:date="2020-06-18T16:35:00Z">
              <w:r w:rsidR="00D46CDC">
                <w:rPr>
                  <w:rFonts w:ascii="Arial" w:eastAsia="Times New Roman" w:hAnsi="Arial"/>
                  <w:sz w:val="18"/>
                  <w:szCs w:val="22"/>
                  <w:lang w:eastAsia="ja-JP"/>
                </w:rPr>
                <w:t xml:space="preserve">and EN-DC case </w:t>
              </w:r>
            </w:ins>
            <w:ins w:id="26" w:author="NR_RF_FR1" w:date="2020-06-13T00:07:00Z">
              <w:r>
                <w:rPr>
                  <w:rFonts w:ascii="Arial" w:eastAsia="Times New Roman" w:hAnsi="Arial"/>
                  <w:sz w:val="18"/>
                  <w:szCs w:val="22"/>
                  <w:lang w:eastAsia="ja-JP"/>
                </w:rPr>
                <w:t>where UE supports</w:t>
              </w:r>
            </w:ins>
            <w:ins w:id="27" w:author="NR_RF_FR1" w:date="2020-06-18T16:34:00Z">
              <w:r w:rsidR="00D46CDC">
                <w:rPr>
                  <w:rFonts w:ascii="Arial" w:eastAsia="Times New Roman" w:hAnsi="Arial"/>
                  <w:sz w:val="18"/>
                  <w:szCs w:val="22"/>
                  <w:lang w:eastAsia="ja-JP"/>
                </w:rPr>
                <w:t xml:space="preserve"> dyna</w:t>
              </w:r>
            </w:ins>
            <w:ins w:id="28" w:author="NR_RF_FR1" w:date="2020-06-18T16:35:00Z">
              <w:r w:rsidR="00D46CDC">
                <w:rPr>
                  <w:rFonts w:ascii="Arial" w:eastAsia="Times New Roman" w:hAnsi="Arial"/>
                  <w:sz w:val="18"/>
                  <w:szCs w:val="22"/>
                  <w:lang w:eastAsia="ja-JP"/>
                </w:rPr>
                <w:t>mic</w:t>
              </w:r>
            </w:ins>
            <w:r w:rsidR="00F40709">
              <w:rPr>
                <w:rFonts w:ascii="Arial" w:eastAsia="Times New Roman" w:hAnsi="Arial"/>
                <w:sz w:val="18"/>
                <w:szCs w:val="22"/>
                <w:lang w:eastAsia="ja-JP"/>
              </w:rPr>
              <w:t xml:space="preserve"> </w:t>
            </w:r>
            <w:ins w:id="29" w:author="NR_RF_FR1" w:date="2020-06-13T00:07:00Z">
              <w:r>
                <w:rPr>
                  <w:rFonts w:ascii="Arial" w:eastAsia="Times New Roman" w:hAnsi="Arial"/>
                  <w:sz w:val="18"/>
                  <w:szCs w:val="22"/>
                  <w:lang w:eastAsia="ja-JP"/>
                </w:rPr>
                <w:t>UL Tx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5"/>
    <w:bookmarkEnd w:id="6"/>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30"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 w:author="NR_RF_FR1" w:date="2020-06-12T10:31:00Z"/>
          <w:rFonts w:ascii="Courier New" w:eastAsia="Times New Roman" w:hAnsi="Courier New"/>
          <w:noProof/>
          <w:sz w:val="16"/>
          <w:lang w:eastAsia="en-GB"/>
        </w:rPr>
      </w:pPr>
      <w:ins w:id="32"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NR_RF_FR1" w:date="2020-06-12T10:31:00Z"/>
          <w:rFonts w:ascii="Courier New" w:hAnsi="Courier New"/>
          <w:noProof/>
          <w:sz w:val="16"/>
          <w:lang w:eastAsia="zh-CN"/>
        </w:rPr>
      </w:pPr>
      <w:ins w:id="35"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 w:author="NR_RF_FR1" w:date="2020-06-12T10:31:00Z"/>
          <w:rFonts w:ascii="Courier New" w:hAnsi="Courier New"/>
          <w:noProof/>
          <w:sz w:val="16"/>
          <w:lang w:eastAsia="zh-CN"/>
        </w:rPr>
      </w:pPr>
      <w:ins w:id="37"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NR_RF_FR1" w:date="2020-06-12T10:31:00Z"/>
          <w:rFonts w:ascii="Courier New" w:eastAsia="Times New Roman" w:hAnsi="Courier New"/>
          <w:noProof/>
          <w:sz w:val="16"/>
          <w:lang w:eastAsia="en-GB"/>
        </w:rPr>
      </w:pPr>
      <w:ins w:id="39"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NR_RF_FR1" w:date="2020-06-12T10:31:00Z"/>
          <w:rFonts w:ascii="Courier New" w:hAnsi="Courier New"/>
          <w:noProof/>
          <w:sz w:val="16"/>
          <w:lang w:eastAsia="zh-CN"/>
        </w:rPr>
      </w:pPr>
      <w:ins w:id="41"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42" w:author="NR_RF_FR1" w:date="2020-06-12T10:31:00Z"/>
                <w:rFonts w:ascii="Arial" w:hAnsi="Arial"/>
                <w:b/>
                <w:i/>
                <w:sz w:val="18"/>
                <w:szCs w:val="22"/>
                <w:lang w:eastAsia="zh-CN"/>
              </w:rPr>
            </w:pPr>
            <w:proofErr w:type="spellStart"/>
            <w:ins w:id="43"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4DFEBD45"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4" w:author="NR_RF_FR1" w:date="2020-06-12T10:31:00Z">
              <w:r>
                <w:rPr>
                  <w:rFonts w:ascii="Arial" w:hAnsi="Arial"/>
                  <w:sz w:val="18"/>
                  <w:szCs w:val="22"/>
                  <w:lang w:eastAsia="zh-CN"/>
                </w:rPr>
                <w:t xml:space="preserve">Indicates whether the location of </w:t>
              </w:r>
            </w:ins>
            <w:ins w:id="45" w:author="NR_RF_FR1" w:date="2020-06-18T16:37:00Z">
              <w:r w:rsidR="00D46CDC">
                <w:rPr>
                  <w:rFonts w:ascii="Arial" w:hAnsi="Arial"/>
                  <w:sz w:val="18"/>
                  <w:szCs w:val="22"/>
                  <w:lang w:eastAsia="zh-CN"/>
                </w:rPr>
                <w:t xml:space="preserve">UL </w:t>
              </w:r>
            </w:ins>
            <w:ins w:id="46" w:author="NR_RF_FR1" w:date="2020-06-12T10:31:00Z">
              <w:r>
                <w:rPr>
                  <w:rFonts w:ascii="Arial" w:hAnsi="Arial"/>
                  <w:sz w:val="18"/>
                  <w:szCs w:val="22"/>
                  <w:lang w:eastAsia="zh-CN"/>
                </w:rPr>
                <w:t>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ins>
            <w:ins w:id="47" w:author="NR_RF_FR1" w:date="2020-06-18T16:37:00Z">
              <w:r w:rsidR="00D46CDC">
                <w:rPr>
                  <w:rFonts w:ascii="Arial" w:hAnsi="Arial"/>
                  <w:sz w:val="18"/>
                  <w:szCs w:val="22"/>
                  <w:lang w:eastAsia="zh-CN"/>
                </w:rPr>
                <w:t xml:space="preserve"> </w:t>
              </w:r>
              <w:r w:rsidR="00D46CDC">
                <w:rPr>
                  <w:rFonts w:ascii="Arial" w:hAnsi="Arial" w:cs="Arial"/>
                  <w:color w:val="FF0000"/>
                  <w:sz w:val="18"/>
                  <w:szCs w:val="18"/>
                </w:rPr>
                <w:t>In case of inter-band UL CA or SUL, n</w:t>
              </w:r>
              <w:r w:rsidR="00D46CDC">
                <w:rPr>
                  <w:rFonts w:ascii="Arial" w:hAnsi="Arial" w:cs="Arial"/>
                  <w:sz w:val="18"/>
                  <w:szCs w:val="18"/>
                </w:rPr>
                <w:t xml:space="preserve">etwork configures this field to TRUE for one of the uplink carriers involved in dynamic UL TX switching </w:t>
              </w:r>
              <w:r w:rsidR="00D46CDC">
                <w:rPr>
                  <w:rFonts w:ascii="Arial" w:hAnsi="Arial" w:cs="Arial"/>
                  <w:color w:val="FF0000"/>
                  <w:sz w:val="18"/>
                  <w:szCs w:val="18"/>
                </w:rPr>
                <w:t>and configures this field in the other carrier to FALSE</w:t>
              </w:r>
              <w:r w:rsidR="00D46CDC">
                <w:rPr>
                  <w:rFonts w:ascii="Arial" w:hAnsi="Arial" w:cs="Arial"/>
                  <w:sz w:val="18"/>
                  <w:szCs w:val="18"/>
                </w:rPr>
                <w:t>. In case of</w:t>
              </w:r>
              <w:r w:rsidR="00D46CDC">
                <w:rPr>
                  <w:rFonts w:ascii="Arial" w:hAnsi="Arial" w:cs="Arial"/>
                  <w:color w:val="FF0000"/>
                  <w:sz w:val="18"/>
                  <w:szCs w:val="18"/>
                </w:rPr>
                <w:t xml:space="preserve"> </w:t>
              </w:r>
              <w:r w:rsidR="00D46CDC">
                <w:rPr>
                  <w:rFonts w:ascii="Arial" w:hAnsi="Arial" w:cs="Arial"/>
                  <w:sz w:val="18"/>
                  <w:szCs w:val="18"/>
                </w:rPr>
                <w:t xml:space="preserve">EN-DC, network always configures this field to TRUE </w:t>
              </w:r>
              <w:r w:rsidR="00D46CDC">
                <w:rPr>
                  <w:rFonts w:ascii="Arial" w:hAnsi="Arial" w:cs="Arial"/>
                  <w:color w:val="FF0000"/>
                  <w:sz w:val="18"/>
                  <w:szCs w:val="18"/>
                </w:rPr>
                <w:t>for NR carrier</w:t>
              </w:r>
              <w:r w:rsidR="00D46CDC">
                <w:rPr>
                  <w:rFonts w:ascii="Arial" w:hAnsi="Arial" w:cs="Arial"/>
                  <w:sz w:val="18"/>
                  <w:szCs w:val="18"/>
                </w:rPr>
                <w:t xml:space="preserve"> (i.e. with EN-DC, the UL switching period always occurs on the NR carrier).</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48" w:author="NR_RF_FR1" w:date="2020-06-12T10:47:00Z"/>
                <w:rFonts w:ascii="Arial" w:hAnsi="Arial"/>
                <w:b/>
                <w:i/>
                <w:sz w:val="18"/>
                <w:szCs w:val="22"/>
                <w:lang w:eastAsia="zh-CN"/>
              </w:rPr>
            </w:pPr>
            <w:proofErr w:type="spellStart"/>
            <w:ins w:id="49" w:author="NR_RF_FR1" w:date="2020-06-12T10:47:00Z">
              <w:r w:rsidRPr="00451DDF">
                <w:rPr>
                  <w:rFonts w:ascii="Arial" w:hAnsi="Arial"/>
                  <w:b/>
                  <w:i/>
                  <w:sz w:val="18"/>
                  <w:szCs w:val="22"/>
                  <w:lang w:eastAsia="zh-CN"/>
                </w:rPr>
                <w:t>uplinkTxSwitchingCarrier</w:t>
              </w:r>
              <w:proofErr w:type="spellEnd"/>
            </w:ins>
          </w:p>
          <w:p w14:paraId="11B9EFC7" w14:textId="332BFDB6"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50" w:author="NR_RF_FR1" w:date="2020-06-12T10:47:00Z">
              <w:r>
                <w:rPr>
                  <w:rFonts w:ascii="Arial" w:hAnsi="Arial"/>
                  <w:sz w:val="18"/>
                  <w:szCs w:val="22"/>
                  <w:lang w:eastAsia="zh-CN"/>
                </w:rPr>
                <w:t xml:space="preserve">Indicates that the configured carrier is carrier1 or carrier2 for </w:t>
              </w:r>
            </w:ins>
            <w:ins w:id="51" w:author="NR_RF_FR1" w:date="2020-06-18T16:38:00Z">
              <w:r w:rsidR="00D46CDC">
                <w:rPr>
                  <w:rFonts w:ascii="Arial" w:hAnsi="Arial"/>
                  <w:sz w:val="18"/>
                  <w:szCs w:val="22"/>
                  <w:lang w:eastAsia="zh-CN"/>
                </w:rPr>
                <w:t xml:space="preserve">dynamic </w:t>
              </w:r>
            </w:ins>
            <w:ins w:id="52" w:author="NR_RF_FR1" w:date="2020-06-12T10:47:00Z">
              <w:r>
                <w:rPr>
                  <w:rFonts w:ascii="Arial" w:hAnsi="Arial"/>
                  <w:sz w:val="18"/>
                  <w:szCs w:val="22"/>
                  <w:lang w:eastAsia="zh-CN"/>
                </w:rPr>
                <w:t>uplink Tx switching, as defined in TS 38.101-1 [15] and TS 38.101-3 [34].</w:t>
              </w:r>
            </w:ins>
            <w:r w:rsidR="00724B74">
              <w:rPr>
                <w:rFonts w:ascii="Arial" w:hAnsi="Arial" w:cs="Arial"/>
                <w:color w:val="FF0000"/>
                <w:sz w:val="18"/>
                <w:szCs w:val="18"/>
              </w:rPr>
              <w:t xml:space="preserve"> </w:t>
            </w:r>
            <w:ins w:id="53" w:author="NR_RF_FR1" w:date="2020-06-18T16:38:00Z">
              <w:r w:rsidR="00D46CDC">
                <w:rPr>
                  <w:rFonts w:ascii="Arial" w:hAnsi="Arial" w:cs="Arial"/>
                  <w:color w:val="FF0000"/>
                  <w:sz w:val="18"/>
                  <w:szCs w:val="18"/>
                </w:rPr>
                <w:t>In case of inter-band UL CA or SUL, n</w:t>
              </w:r>
              <w:r w:rsidR="00D46CDC">
                <w:rPr>
                  <w:rFonts w:ascii="Arial" w:hAnsi="Arial" w:cs="Arial"/>
                  <w:sz w:val="18"/>
                  <w:szCs w:val="18"/>
                </w:rPr>
                <w:t>etwork configures one of the two uplink carriers involved in dynamic UL TX switching as carrier1 and the other as carrier2.</w:t>
              </w:r>
              <w:r w:rsidR="00D46CDC">
                <w:rPr>
                  <w:rFonts w:ascii="Arial" w:hAnsi="Arial" w:cs="Arial"/>
                  <w:color w:val="FF0000"/>
                  <w:sz w:val="18"/>
                  <w:szCs w:val="18"/>
                </w:rPr>
                <w:t xml:space="preserve"> In case of EN-DC, network always configures the NR carrier as carrier 2.</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54" w:name="_Toc20426254"/>
      <w:bookmarkStart w:id="55" w:name="_Toc29321651"/>
      <w:bookmarkStart w:id="56" w:name="_Toc36757523"/>
      <w:bookmarkStart w:id="57" w:name="_Toc36837064"/>
      <w:bookmarkStart w:id="58" w:name="_Toc36844041"/>
      <w:bookmarkStart w:id="59" w:name="_Toc37068330"/>
      <w:r w:rsidRPr="00F537EB">
        <w:t>11.2.2</w:t>
      </w:r>
      <w:r w:rsidRPr="00F537EB">
        <w:tab/>
        <w:t>Message definitions</w:t>
      </w:r>
      <w:bookmarkEnd w:id="54"/>
      <w:bookmarkEnd w:id="55"/>
      <w:bookmarkEnd w:id="56"/>
      <w:bookmarkEnd w:id="57"/>
      <w:bookmarkEnd w:id="58"/>
      <w:bookmarkEnd w:id="59"/>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60" w:name="_Toc20426257"/>
      <w:bookmarkStart w:id="61" w:name="_Toc29321654"/>
      <w:bookmarkStart w:id="62" w:name="_Toc36757526"/>
      <w:bookmarkStart w:id="63" w:name="_Toc36837067"/>
      <w:bookmarkStart w:id="64" w:name="_Toc36844044"/>
      <w:bookmarkStart w:id="65" w:name="_Toc37068333"/>
      <w:r w:rsidRPr="00F537EB">
        <w:t>–</w:t>
      </w:r>
      <w:r w:rsidRPr="00F537EB">
        <w:tab/>
      </w:r>
      <w:r w:rsidRPr="00F537EB">
        <w:rPr>
          <w:i/>
        </w:rPr>
        <w:t>CG-Config</w:t>
      </w:r>
      <w:bookmarkEnd w:id="60"/>
      <w:bookmarkEnd w:id="61"/>
      <w:bookmarkEnd w:id="62"/>
      <w:bookmarkEnd w:id="63"/>
      <w:bookmarkEnd w:id="64"/>
      <w:bookmarkEnd w:id="65"/>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lastRenderedPageBreak/>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66" w:name="_Hlk3237997"/>
      <w:r w:rsidRPr="00F537EB">
        <w:t>EUTRA-PhysCellId</w:t>
      </w:r>
      <w:bookmarkEnd w:id="66"/>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lastRenderedPageBreak/>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67"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68"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69"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70"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71" w:name="_Toc20426258"/>
      <w:bookmarkStart w:id="72" w:name="_Toc29321655"/>
      <w:bookmarkStart w:id="73" w:name="_Toc36757527"/>
      <w:bookmarkStart w:id="74" w:name="_Toc36837068"/>
      <w:bookmarkStart w:id="75" w:name="_Toc36844045"/>
      <w:bookmarkStart w:id="76" w:name="_Toc37068334"/>
      <w:r w:rsidRPr="00F537EB">
        <w:rPr>
          <w:i/>
        </w:rPr>
        <w:t>–</w:t>
      </w:r>
      <w:r w:rsidRPr="00F537EB">
        <w:rPr>
          <w:i/>
        </w:rPr>
        <w:tab/>
        <w:t>CG-</w:t>
      </w:r>
      <w:proofErr w:type="spellStart"/>
      <w:r w:rsidRPr="00F537EB">
        <w:rPr>
          <w:i/>
        </w:rPr>
        <w:t>ConfigInfo</w:t>
      </w:r>
      <w:bookmarkEnd w:id="71"/>
      <w:bookmarkEnd w:id="72"/>
      <w:bookmarkEnd w:id="73"/>
      <w:bookmarkEnd w:id="74"/>
      <w:bookmarkEnd w:id="75"/>
      <w:bookmarkEnd w:id="76"/>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77" w:name="_Hlk512849425"/>
      <w:r w:rsidRPr="00F537EB">
        <w:t xml:space="preserve">    maxMeasFreqsSCG                     INTEGER(1..maxMeasFreqsMN)                                OPTIONAL,</w:t>
      </w:r>
    </w:p>
    <w:bookmarkEnd w:id="77"/>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78"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e"/>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79" w:name="_Hlk512598787"/>
            <w:r w:rsidRPr="00F537EB">
              <w:t>This field is not used in the specification and SN ignores the received value.</w:t>
            </w:r>
            <w:bookmarkEnd w:id="79"/>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80"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81"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82"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83"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E6D56" w14:textId="77777777" w:rsidR="003F1C20" w:rsidRDefault="003F1C20">
      <w:r>
        <w:separator/>
      </w:r>
    </w:p>
  </w:endnote>
  <w:endnote w:type="continuationSeparator" w:id="0">
    <w:p w14:paraId="36878B7A" w14:textId="77777777" w:rsidR="003F1C20" w:rsidRDefault="003F1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C3C6A" w14:textId="77777777" w:rsidR="003F1C20" w:rsidRDefault="003F1C20">
      <w:r>
        <w:separator/>
      </w:r>
    </w:p>
  </w:footnote>
  <w:footnote w:type="continuationSeparator" w:id="0">
    <w:p w14:paraId="1F299002" w14:textId="77777777" w:rsidR="003F1C20" w:rsidRDefault="003F1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E13C0E" w:rsidRDefault="00E13C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E13C0E" w:rsidRDefault="00E13C0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E13C0E" w:rsidRDefault="00E13C0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E13C0E" w:rsidRDefault="00E13C0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6428"/>
    <w:rsid w:val="00157648"/>
    <w:rsid w:val="00160FAA"/>
    <w:rsid w:val="0016238D"/>
    <w:rsid w:val="00163C19"/>
    <w:rsid w:val="00166BA3"/>
    <w:rsid w:val="001675FF"/>
    <w:rsid w:val="00171BF5"/>
    <w:rsid w:val="001759A0"/>
    <w:rsid w:val="00187E96"/>
    <w:rsid w:val="00191BEA"/>
    <w:rsid w:val="00192C46"/>
    <w:rsid w:val="00193C2E"/>
    <w:rsid w:val="00196EC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B659E"/>
    <w:rsid w:val="003D1D7D"/>
    <w:rsid w:val="003D34ED"/>
    <w:rsid w:val="003E1A36"/>
    <w:rsid w:val="003E2DD5"/>
    <w:rsid w:val="003E328F"/>
    <w:rsid w:val="003E3597"/>
    <w:rsid w:val="003E3614"/>
    <w:rsid w:val="003E6902"/>
    <w:rsid w:val="003F1A34"/>
    <w:rsid w:val="003F1C20"/>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63D4"/>
    <w:rsid w:val="00960180"/>
    <w:rsid w:val="009656E9"/>
    <w:rsid w:val="009777D9"/>
    <w:rsid w:val="00981AD0"/>
    <w:rsid w:val="009849EE"/>
    <w:rsid w:val="00985117"/>
    <w:rsid w:val="009879D6"/>
    <w:rsid w:val="00991B88"/>
    <w:rsid w:val="009A1433"/>
    <w:rsid w:val="009A45B0"/>
    <w:rsid w:val="009A5753"/>
    <w:rsid w:val="009A579D"/>
    <w:rsid w:val="009A5B8F"/>
    <w:rsid w:val="009B021F"/>
    <w:rsid w:val="009B3944"/>
    <w:rsid w:val="009B409D"/>
    <w:rsid w:val="009B5178"/>
    <w:rsid w:val="009B7589"/>
    <w:rsid w:val="009D5FD6"/>
    <w:rsid w:val="009E2512"/>
    <w:rsid w:val="009E3297"/>
    <w:rsid w:val="009E48EA"/>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12AD"/>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1DFB"/>
    <w:rsid w:val="00D32FD6"/>
    <w:rsid w:val="00D34EA0"/>
    <w:rsid w:val="00D37B8F"/>
    <w:rsid w:val="00D43225"/>
    <w:rsid w:val="00D4382F"/>
    <w:rsid w:val="00D46CDC"/>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241A"/>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C7319"/>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709"/>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f">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EBFDA-C639-4413-A7EA-49BC22FD5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26</Pages>
  <Words>11559</Words>
  <Characters>65891</Characters>
  <Application>Microsoft Office Word</Application>
  <DocSecurity>0</DocSecurity>
  <Lines>549</Lines>
  <Paragraphs>1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2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_RF_FR1</cp:lastModifiedBy>
  <cp:revision>8</cp:revision>
  <cp:lastPrinted>1900-12-31T16:00:00Z</cp:lastPrinted>
  <dcterms:created xsi:type="dcterms:W3CDTF">2020-06-18T08:27:00Z</dcterms:created>
  <dcterms:modified xsi:type="dcterms:W3CDTF">2020-06-1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iJCxumk5iImsoKk39VAVJpw2H8jhh6uxFvTn5pip9fflOKNvxP8LlR3Ksw1OIEh/ja6QeNw
uzH+8s6i325MVPAmwTPAo0UbOfrJ1qRyrRohmzbrIqjdzXKZQYrv2c7aqqva00JANfBFeFs3
3he0VptpcB8G3wgaEybZ/AXrHt9aZKQ0rfmCCmuOG8hPSHZwCCgAxM0pTOtYUSoIrzZDBe2O
vwUMr8ALREsEJZiybn</vt:lpwstr>
  </property>
  <property fmtid="{D5CDD505-2E9C-101B-9397-08002B2CF9AE}" pid="22" name="_2015_ms_pID_7253431">
    <vt:lpwstr>o/IuUiOASnDfSrfdyNdF8iwsCQzgB97+qyCd/FtZ5chCc4XYyHzxf4
7uJyS/OlseHLcJmJw0Kzn/gy5CL5MSLEFW2qx7YowrqRvmYf3U6MTDxi2IQmn/YjQVtOePFc
BwrQuM2Wg4sIlaPBT0eDd+YwcPTX8+YxKyzNorOBjsLbi12Nr+Y3nqexkw+m6XMDum7Wsspf
d49widL4VEDescTMF7vH9TL8ztLnwGi0XXOV</vt:lpwstr>
  </property>
  <property fmtid="{D5CDD505-2E9C-101B-9397-08002B2CF9AE}" pid="23" name="_2015_ms_pID_7253432">
    <vt:lpwstr>1+glou6D6Lgkk7RY5Fff8w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